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cob</w:t>
      </w:r>
      <w:r>
        <w:t xml:space="preserve"> </w:t>
      </w:r>
      <w:r>
        <w:t xml:space="preserve">Earl’s</w:t>
      </w:r>
      <w:r>
        <w:t xml:space="preserve"> </w:t>
      </w:r>
      <w:r>
        <w:t xml:space="preserve">Cover</w:t>
      </w:r>
      <w:r>
        <w:t xml:space="preserve"> </w:t>
      </w:r>
      <w:r>
        <w:t xml:space="preserve">Letter</w:t>
      </w:r>
      <w:r>
        <w:t xml:space="preserve"> </w:t>
      </w:r>
      <w:r>
        <w:t xml:space="preserve">(CL)</w:t>
      </w:r>
    </w:p>
    <w:p>
      <w:pPr>
        <w:pStyle w:val="FirstParagraph"/>
      </w:pPr>
      <w:r>
        <w:t xml:space="preserve">Dear Hiring Manager,</w:t>
      </w:r>
    </w:p>
    <w:p>
      <w:pPr>
        <w:pStyle w:val="BodyText"/>
      </w:pPr>
      <w:r>
        <w:t xml:space="preserve">I am writing to express my strong interest in the Associate Principal Scientisst, Outcomes Research, Hematology position at Merck. With a Doctor of Pharmacy from the University of Utah College of Pharmacy and a Master of Science in Health Economics and Outcomes Research from the University of Washington CHOICE Institute, I bring a unique blend of clinical expertise and advanced data analytics skills to support your value and evidence research with ADECTRIS and ELREXFIO.</w:t>
      </w:r>
    </w:p>
    <w:p>
      <w:pPr>
        <w:pStyle w:val="BodyText"/>
      </w:pPr>
      <w:r>
        <w:t xml:space="preserve">In my current role at Bayer as a Post-Doctoral Fellow on the HEOR &amp; data analytics team, I have many advanced skills that I would like to contribute to your Hematology team. I have conceptualized and designed multiple Real-World Evidence (RWE) studies — largely supporting the launch of Kerendia — using claims and EHR databases. I assessed data sets for feasibility and monitored research methodologies to ensure appropriate and timely study execution. Additionally, I reviewed various economic models and presented their validity and utility for different audiences. I believe it is my professional responsibility to be anxiously engaged in research and provide precise and effective insights in all my communications. I have been recognized for these specific skills and hope to be able to contribute them to your Hematology team.</w:t>
      </w:r>
    </w:p>
    <w:p>
      <w:pPr>
        <w:pStyle w:val="BodyText"/>
      </w:pPr>
      <w:r>
        <w:t xml:space="preserve">My academic and professional journey has provided valuable insights into various facets of the healthcare industry that help me generate impactful research. I have clinical experience in a research hospital and payor experience evaluating claim appeals and presenting coverage criteria to P&amp;T committees. With publications in Markov models, umbrella reviews, and my latest submission of a RWE study, I have demonstrated my ability to translate complex data into impactful research.</w:t>
      </w:r>
    </w:p>
    <w:p>
      <w:pPr>
        <w:pStyle w:val="BodyText"/>
      </w:pPr>
      <w:r>
        <w:t xml:space="preserve">I am particularly drawn to this position to develop my skills in a large pharmaceutical company where I can have an impact in the hematology space. I am confident that my background in health economics research, coupled with my clinical/payor insights and robust analytical capabilities, would allow me to make a significant contribution to your team.</w:t>
      </w:r>
    </w:p>
    <w:p>
      <w:pPr>
        <w:pStyle w:val="BodyText"/>
      </w:pPr>
      <w:r>
        <w:t xml:space="preserve">Thank you for considering my application. Please feel free to contact me at (801) 608-5538 or via email at jake.c.earl@outlook.com to arrange a conversation.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Jake Ear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cob Earl’s Cover Letter (CL)</dc:title>
  <dc:creator/>
  <cp:keywords/>
  <dcterms:created xsi:type="dcterms:W3CDTF">2025-02-14T18:27:07Z</dcterms:created>
  <dcterms:modified xsi:type="dcterms:W3CDTF">2025-02-14T1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